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15344" w14:textId="77777777" w:rsidR="00220E9F" w:rsidRPr="003B1B42" w:rsidRDefault="00220E9F" w:rsidP="00220E9F">
      <w:pPr>
        <w:jc w:val="center"/>
        <w:rPr>
          <w:rFonts w:eastAsia="Times New Roman" w:cstheme="minorHAnsi"/>
          <w:b/>
          <w:bCs/>
          <w:sz w:val="36"/>
          <w:szCs w:val="36"/>
        </w:rPr>
      </w:pPr>
      <w:r w:rsidRPr="003B1B42">
        <w:rPr>
          <w:rFonts w:eastAsia="Times New Roman" w:cstheme="minorHAnsi"/>
          <w:b/>
          <w:bCs/>
          <w:sz w:val="36"/>
          <w:szCs w:val="36"/>
        </w:rPr>
        <w:t>Forestry Teaching Innovation Fund (FTIF) Application Form</w:t>
      </w:r>
    </w:p>
    <w:tbl>
      <w:tblPr>
        <w:tblStyle w:val="TableGrid"/>
        <w:tblW w:w="9913" w:type="dxa"/>
        <w:jc w:val="center"/>
        <w:tblLayout w:type="fixed"/>
        <w:tblLook w:val="06A0" w:firstRow="1" w:lastRow="0" w:firstColumn="1" w:lastColumn="0" w:noHBand="1" w:noVBand="1"/>
      </w:tblPr>
      <w:tblGrid>
        <w:gridCol w:w="2967"/>
        <w:gridCol w:w="2977"/>
        <w:gridCol w:w="850"/>
        <w:gridCol w:w="3119"/>
      </w:tblGrid>
      <w:tr w:rsidR="00220E9F" w:rsidRPr="008B5DA4" w14:paraId="2346C513" w14:textId="77777777" w:rsidTr="0644889F">
        <w:trPr>
          <w:trHeight w:val="389"/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A439B5" w14:textId="77777777" w:rsidR="00220E9F" w:rsidRPr="00C6163D" w:rsidRDefault="00220E9F" w:rsidP="00A06FB1">
            <w:pPr>
              <w:pStyle w:val="NoSpacing"/>
              <w:rPr>
                <w:b/>
              </w:rPr>
            </w:pPr>
            <w:r w:rsidRPr="00C6163D">
              <w:rPr>
                <w:b/>
                <w:sz w:val="28"/>
              </w:rPr>
              <w:t>Contact Information</w:t>
            </w:r>
          </w:p>
        </w:tc>
      </w:tr>
      <w:tr w:rsidR="00220E9F" w:rsidRPr="008B5DA4" w14:paraId="7770098B" w14:textId="77777777" w:rsidTr="0644889F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32817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Applicant's Name</w:t>
            </w:r>
          </w:p>
        </w:tc>
        <w:tc>
          <w:tcPr>
            <w:tcW w:w="2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25F16B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AB617A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Email</w:t>
            </w:r>
          </w:p>
        </w:tc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C7435D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</w:p>
        </w:tc>
      </w:tr>
      <w:tr w:rsidR="00220E9F" w:rsidRPr="008B5DA4" w14:paraId="75BF692B" w14:textId="77777777" w:rsidTr="0644889F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2B13A2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Department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9CEFB7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2A50C5C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Title</w:t>
            </w:r>
          </w:p>
        </w:tc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D7E6D7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</w:p>
        </w:tc>
      </w:tr>
      <w:tr w:rsidR="00220E9F" w:rsidRPr="008B5DA4" w14:paraId="6EDC796B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329720" w14:textId="77777777" w:rsidR="00220E9F" w:rsidRPr="00C6163D" w:rsidRDefault="00220E9F" w:rsidP="00A06FB1">
            <w:pPr>
              <w:pStyle w:val="NoSpacing"/>
              <w:rPr>
                <w:b/>
              </w:rPr>
            </w:pPr>
            <w:r w:rsidRPr="00C6163D">
              <w:rPr>
                <w:b/>
                <w:sz w:val="28"/>
              </w:rPr>
              <w:t>Request Summary</w:t>
            </w:r>
          </w:p>
        </w:tc>
      </w:tr>
      <w:tr w:rsidR="00220E9F" w:rsidRPr="008B5DA4" w14:paraId="04E842DE" w14:textId="77777777" w:rsidTr="0644889F">
        <w:trPr>
          <w:trHeight w:val="270"/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AF310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Project Title</w:t>
            </w:r>
          </w:p>
        </w:tc>
        <w:tc>
          <w:tcPr>
            <w:tcW w:w="694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9BB6395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 xml:space="preserve"> </w:t>
            </w:r>
          </w:p>
        </w:tc>
      </w:tr>
      <w:tr w:rsidR="00220E9F" w:rsidRPr="008B5DA4" w14:paraId="07F0B55A" w14:textId="77777777" w:rsidTr="0644889F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59FC2A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>Amount Requested (CAD)</w:t>
            </w:r>
          </w:p>
        </w:tc>
        <w:tc>
          <w:tcPr>
            <w:tcW w:w="69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02BB5F7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  <w:r w:rsidRPr="008523EB">
              <w:rPr>
                <w:sz w:val="20"/>
                <w:szCs w:val="20"/>
              </w:rPr>
              <w:t xml:space="preserve"> </w:t>
            </w:r>
          </w:p>
        </w:tc>
      </w:tr>
      <w:tr w:rsidR="00220E9F" w:rsidRPr="008B5DA4" w14:paraId="6EB7A217" w14:textId="77777777" w:rsidTr="0644889F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69F166" w14:textId="08E270C0" w:rsidR="00220E9F" w:rsidRPr="008523EB" w:rsidRDefault="5A8C35CE" w:rsidP="0644889F">
            <w:pPr>
              <w:pStyle w:val="NoSpacing"/>
              <w:rPr>
                <w:rFonts w:ascii="Calibri" w:eastAsia="Calibri" w:hAnsi="Calibri" w:cs="Calibri"/>
                <w:sz w:val="20"/>
                <w:szCs w:val="20"/>
              </w:rPr>
            </w:pPr>
            <w:r w:rsidRPr="008523EB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Learning Tool Website Link(s)</w:t>
            </w:r>
          </w:p>
        </w:tc>
        <w:tc>
          <w:tcPr>
            <w:tcW w:w="69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35E9644" w14:textId="77777777" w:rsidR="00220E9F" w:rsidRPr="008523EB" w:rsidRDefault="00220E9F" w:rsidP="00A06FB1">
            <w:pPr>
              <w:pStyle w:val="NoSpacing"/>
              <w:rPr>
                <w:sz w:val="20"/>
                <w:szCs w:val="20"/>
              </w:rPr>
            </w:pPr>
          </w:p>
        </w:tc>
      </w:tr>
      <w:tr w:rsidR="00220E9F" w:rsidRPr="008B5DA4" w14:paraId="55AA3354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24212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 w:rsidRPr="0644889F">
              <w:rPr>
                <w:b/>
                <w:bCs/>
                <w:sz w:val="24"/>
                <w:szCs w:val="24"/>
              </w:rPr>
              <w:t>Project Description (250 words max)</w:t>
            </w:r>
          </w:p>
          <w:p w14:paraId="3E3D6DCD" w14:textId="503C9AB4" w:rsidR="00220E9F" w:rsidRPr="00697FC9" w:rsidRDefault="2B5C79E8" w:rsidP="0644889F">
            <w:pPr>
              <w:pStyle w:val="NoSpacing"/>
              <w:rPr>
                <w:rFonts w:ascii="Calibri" w:eastAsia="Calibri" w:hAnsi="Calibri" w:cs="Calibri"/>
                <w:i/>
                <w:iCs/>
                <w:color w:val="000000" w:themeColor="text1"/>
              </w:rPr>
            </w:pPr>
            <w:r w:rsidRPr="007A142E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>Briefly describe your project, expected outcomes</w:t>
            </w:r>
            <w:r w:rsidR="5AA5A15D" w:rsidRPr="007A142E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>, potential impacts</w:t>
            </w:r>
            <w:r w:rsidRPr="007A142E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, and how it aligns with UBC goals for </w:t>
            </w:r>
            <w:r w:rsidR="649549F6" w:rsidRPr="007A142E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>accessibility, inclusion, universal design for learning, and academic integrity.</w:t>
            </w:r>
          </w:p>
        </w:tc>
      </w:tr>
      <w:tr w:rsidR="00220E9F" w:rsidRPr="008B5DA4" w14:paraId="5EE8DF7E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88E0FD" w14:textId="57468531" w:rsidR="00220E9F" w:rsidRDefault="00220E9F" w:rsidP="00A06FB1">
            <w:pPr>
              <w:pStyle w:val="NoSpacing"/>
              <w:rPr>
                <w:sz w:val="20"/>
                <w:szCs w:val="20"/>
              </w:rPr>
            </w:pPr>
          </w:p>
          <w:p w14:paraId="147F846D" w14:textId="77777777" w:rsidR="00050A57" w:rsidRPr="008523EB" w:rsidRDefault="00050A57" w:rsidP="00A06FB1">
            <w:pPr>
              <w:pStyle w:val="NoSpacing"/>
              <w:rPr>
                <w:sz w:val="20"/>
                <w:szCs w:val="20"/>
              </w:rPr>
            </w:pPr>
          </w:p>
          <w:p w14:paraId="6CA7F63B" w14:textId="77777777" w:rsidR="00050A57" w:rsidRPr="008523EB" w:rsidRDefault="00050A57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482C19DC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220E9F" w:rsidRPr="008B5DA4" w14:paraId="3BD0B1BE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D2C50F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Course/Program Information</w:t>
            </w:r>
            <w:r w:rsidRPr="00F23957">
              <w:rPr>
                <w:b/>
                <w:sz w:val="24"/>
              </w:rPr>
              <w:t xml:space="preserve"> (250 words max)</w:t>
            </w:r>
          </w:p>
          <w:p w14:paraId="7EDE9395" w14:textId="4B55AC37" w:rsidR="00220E9F" w:rsidRPr="00157C9A" w:rsidRDefault="00220E9F" w:rsidP="0644889F">
            <w:pPr>
              <w:pStyle w:val="NoSpacing"/>
              <w:rPr>
                <w:i/>
                <w:iCs/>
              </w:rPr>
            </w:pPr>
            <w:r w:rsidRPr="007A142E">
              <w:rPr>
                <w:i/>
                <w:iCs/>
                <w:sz w:val="20"/>
                <w:szCs w:val="20"/>
              </w:rPr>
              <w:t xml:space="preserve">Briefly describe the course(s) </w:t>
            </w:r>
            <w:r w:rsidR="006E7567" w:rsidRPr="007A142E">
              <w:rPr>
                <w:i/>
                <w:iCs/>
                <w:sz w:val="20"/>
                <w:szCs w:val="20"/>
              </w:rPr>
              <w:t>that</w:t>
            </w:r>
            <w:r w:rsidRPr="007A142E">
              <w:rPr>
                <w:i/>
                <w:iCs/>
                <w:sz w:val="20"/>
                <w:szCs w:val="20"/>
              </w:rPr>
              <w:t xml:space="preserve"> require the learning tool(s)</w:t>
            </w:r>
            <w:r w:rsidR="00546D06">
              <w:rPr>
                <w:i/>
                <w:iCs/>
                <w:sz w:val="20"/>
                <w:szCs w:val="20"/>
              </w:rPr>
              <w:t>,</w:t>
            </w:r>
            <w:r w:rsidR="7024690D" w:rsidRPr="007A142E">
              <w:rPr>
                <w:i/>
                <w:iCs/>
                <w:sz w:val="20"/>
                <w:szCs w:val="20"/>
              </w:rPr>
              <w:t xml:space="preserve"> </w:t>
            </w:r>
            <w:r w:rsidR="00230E5A" w:rsidRPr="007A142E">
              <w:rPr>
                <w:i/>
                <w:iCs/>
                <w:sz w:val="20"/>
                <w:szCs w:val="20"/>
              </w:rPr>
              <w:t>including the number of students enrolled.</w:t>
            </w:r>
          </w:p>
        </w:tc>
      </w:tr>
      <w:tr w:rsidR="00220E9F" w:rsidRPr="008B5DA4" w14:paraId="311D1311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F8E2E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313E517B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3EC89C32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220E9F" w:rsidRPr="008B5DA4" w14:paraId="669D1060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71320A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 w:rsidRPr="0644889F">
              <w:rPr>
                <w:b/>
                <w:bCs/>
                <w:sz w:val="24"/>
                <w:szCs w:val="24"/>
              </w:rPr>
              <w:t xml:space="preserve">Implementation Plan </w:t>
            </w:r>
          </w:p>
          <w:p w14:paraId="689992AE" w14:textId="2365969C" w:rsidR="00220E9F" w:rsidRPr="00157C9A" w:rsidRDefault="5ECEC8E9" w:rsidP="0644889F">
            <w:pPr>
              <w:pStyle w:val="NoSpacing"/>
              <w:rPr>
                <w:rFonts w:ascii="Calibri" w:eastAsia="Calibri" w:hAnsi="Calibri" w:cs="Calibri"/>
              </w:rPr>
            </w:pPr>
            <w:r w:rsidRPr="00EB4191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>Briefly describe how the project will be implemented and its timeline. Please include any ethical implications (legal, privacy concerns, social, etc.) of the project</w:t>
            </w:r>
            <w:r w:rsidR="1986F86B" w:rsidRPr="00EB4191">
              <w:rPr>
                <w:rFonts w:ascii="Calibri" w:eastAsia="Calibri" w:hAnsi="Calibri" w:cs="Calibri"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</w:tr>
      <w:tr w:rsidR="00220E9F" w:rsidRPr="008B5DA4" w14:paraId="6E5C962E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8A13AF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7621EE1F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20"/>
              </w:rPr>
            </w:pPr>
          </w:p>
          <w:p w14:paraId="0EB91B64" w14:textId="7B08023D" w:rsidR="00050A57" w:rsidRPr="008523EB" w:rsidRDefault="00050A57" w:rsidP="00A06FB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220E9F" w:rsidRPr="008B5DA4" w14:paraId="71DE24B3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A4E28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valuation </w:t>
            </w:r>
          </w:p>
          <w:p w14:paraId="4D9540A7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C25534">
              <w:rPr>
                <w:i/>
                <w:sz w:val="20"/>
                <w:szCs w:val="20"/>
              </w:rPr>
              <w:t>List the criteria/metrics that will be used to define the success of the project</w:t>
            </w:r>
          </w:p>
        </w:tc>
      </w:tr>
      <w:tr w:rsidR="00220E9F" w:rsidRPr="008B5DA4" w14:paraId="46BFF725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32E5A7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25A136F9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20"/>
              </w:rPr>
            </w:pPr>
          </w:p>
          <w:p w14:paraId="34C6B950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220E9F" w:rsidRPr="008B5DA4" w14:paraId="530C26F2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79326A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Support</w:t>
            </w:r>
          </w:p>
          <w:p w14:paraId="3D8FDC88" w14:textId="69D72E02" w:rsidR="00220E9F" w:rsidRPr="00157C9A" w:rsidRDefault="00220E9F" w:rsidP="0644889F">
            <w:pPr>
              <w:pStyle w:val="NoSpacing"/>
              <w:rPr>
                <w:i/>
                <w:iCs/>
              </w:rPr>
            </w:pPr>
            <w:r w:rsidRPr="00754F80">
              <w:rPr>
                <w:i/>
                <w:iCs/>
                <w:sz w:val="20"/>
                <w:szCs w:val="20"/>
              </w:rPr>
              <w:t xml:space="preserve">List the technical/non-technical support needed from the </w:t>
            </w:r>
            <w:r w:rsidR="000E1295" w:rsidRPr="00754F80">
              <w:rPr>
                <w:i/>
                <w:iCs/>
                <w:sz w:val="20"/>
                <w:szCs w:val="20"/>
              </w:rPr>
              <w:t>Forestry Teaching &amp; Learning Support</w:t>
            </w:r>
            <w:r w:rsidRPr="00754F80">
              <w:rPr>
                <w:i/>
                <w:iCs/>
                <w:sz w:val="20"/>
                <w:szCs w:val="20"/>
              </w:rPr>
              <w:t xml:space="preserve"> team</w:t>
            </w:r>
          </w:p>
        </w:tc>
      </w:tr>
      <w:tr w:rsidR="00220E9F" w:rsidRPr="008B5DA4" w14:paraId="25E754A8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EEE14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18"/>
              </w:rPr>
            </w:pPr>
          </w:p>
          <w:p w14:paraId="4D4038C7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18"/>
              </w:rPr>
            </w:pPr>
          </w:p>
          <w:p w14:paraId="33CEF705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18"/>
              </w:rPr>
            </w:pPr>
          </w:p>
        </w:tc>
      </w:tr>
      <w:tr w:rsidR="00220E9F" w:rsidRPr="008B5DA4" w14:paraId="744D22E1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782B4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Sustainability</w:t>
            </w:r>
          </w:p>
          <w:p w14:paraId="534E0CC7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CF33D0">
              <w:rPr>
                <w:i/>
                <w:sz w:val="20"/>
                <w:szCs w:val="20"/>
              </w:rPr>
              <w:t>Briefly explain how the use of learning tool will be sustained beyond the timeline of FTIF</w:t>
            </w:r>
          </w:p>
        </w:tc>
      </w:tr>
      <w:tr w:rsidR="00220E9F" w:rsidRPr="008B5DA4" w14:paraId="03506115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4003DB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08E0B49D" w14:textId="77777777" w:rsidR="00220E9F" w:rsidRPr="008523EB" w:rsidRDefault="00220E9F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2F7DAC86" w14:textId="77777777" w:rsidR="00220E9F" w:rsidRPr="008523EB" w:rsidRDefault="00220E9F" w:rsidP="00A06FB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B156C8" w:rsidRPr="008B5DA4" w14:paraId="41CCBEFD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9ED136" w14:textId="3F036C8C" w:rsidR="00B156C8" w:rsidRPr="009D283F" w:rsidRDefault="009D283F" w:rsidP="00B156C8">
            <w:pPr>
              <w:pStyle w:val="NoSpacing"/>
              <w:rPr>
                <w:rFonts w:cstheme="minorHAnsi"/>
                <w:b/>
                <w:bCs/>
              </w:rPr>
            </w:pPr>
            <w:r w:rsidRPr="009D283F">
              <w:rPr>
                <w:rFonts w:cstheme="minorHAnsi"/>
                <w:b/>
                <w:bCs/>
                <w:sz w:val="24"/>
                <w:szCs w:val="24"/>
              </w:rPr>
              <w:t>Please specify below if you have</w:t>
            </w:r>
            <w:r w:rsidR="006544F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D283F">
              <w:rPr>
                <w:rFonts w:cstheme="minorHAnsi"/>
                <w:b/>
                <w:bCs/>
                <w:sz w:val="24"/>
                <w:szCs w:val="24"/>
              </w:rPr>
              <w:t xml:space="preserve">additional grants </w:t>
            </w:r>
            <w:r w:rsidR="006B67B9">
              <w:rPr>
                <w:rFonts w:cstheme="minorHAnsi"/>
                <w:b/>
                <w:bCs/>
                <w:sz w:val="24"/>
                <w:szCs w:val="24"/>
              </w:rPr>
              <w:t>from UBC</w:t>
            </w:r>
            <w:r w:rsidRPr="009D283F">
              <w:rPr>
                <w:rFonts w:cstheme="minorHAnsi"/>
                <w:b/>
                <w:bCs/>
                <w:sz w:val="24"/>
                <w:szCs w:val="24"/>
              </w:rPr>
              <w:t xml:space="preserve"> for the same project.</w:t>
            </w:r>
          </w:p>
        </w:tc>
      </w:tr>
      <w:tr w:rsidR="00B156C8" w:rsidRPr="008B5DA4" w14:paraId="1A3466BA" w14:textId="77777777" w:rsidTr="0644889F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6EDC96" w14:textId="77777777" w:rsidR="00E07221" w:rsidRDefault="00E07221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1B31FD89" w14:textId="77777777" w:rsidR="008523EB" w:rsidRDefault="008523EB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16B0DDA9" w14:textId="4A9D9A37" w:rsidR="00A921F7" w:rsidRPr="008523EB" w:rsidRDefault="00A921F7" w:rsidP="00A06FB1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3DA91249" w14:textId="77777777" w:rsidR="00E06EA2" w:rsidRDefault="00E06EA2"/>
    <w:sectPr w:rsidR="00E06E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cwNzAxMTEytjRS0lEKTi0uzszPAykwrAUAPV4T9iwAAAA="/>
  </w:docVars>
  <w:rsids>
    <w:rsidRoot w:val="00220E9F"/>
    <w:rsid w:val="0002069B"/>
    <w:rsid w:val="00050A57"/>
    <w:rsid w:val="0007756B"/>
    <w:rsid w:val="000D2C6F"/>
    <w:rsid w:val="000E1295"/>
    <w:rsid w:val="001554DD"/>
    <w:rsid w:val="001A4605"/>
    <w:rsid w:val="00220E9F"/>
    <w:rsid w:val="00230E5A"/>
    <w:rsid w:val="00365397"/>
    <w:rsid w:val="003B1B42"/>
    <w:rsid w:val="003C15D9"/>
    <w:rsid w:val="004179EF"/>
    <w:rsid w:val="00546D06"/>
    <w:rsid w:val="005F6A77"/>
    <w:rsid w:val="006544F8"/>
    <w:rsid w:val="00657ED2"/>
    <w:rsid w:val="006A0940"/>
    <w:rsid w:val="006B67B9"/>
    <w:rsid w:val="006E7567"/>
    <w:rsid w:val="00754F80"/>
    <w:rsid w:val="007A142E"/>
    <w:rsid w:val="00831751"/>
    <w:rsid w:val="008523EB"/>
    <w:rsid w:val="009D283F"/>
    <w:rsid w:val="00A921F7"/>
    <w:rsid w:val="00B13B79"/>
    <w:rsid w:val="00B156C8"/>
    <w:rsid w:val="00C25534"/>
    <w:rsid w:val="00C84D7D"/>
    <w:rsid w:val="00CF33D0"/>
    <w:rsid w:val="00E06EA2"/>
    <w:rsid w:val="00E07221"/>
    <w:rsid w:val="00EA1FE0"/>
    <w:rsid w:val="00EB4191"/>
    <w:rsid w:val="00EE4BD8"/>
    <w:rsid w:val="00FA4874"/>
    <w:rsid w:val="00FB3413"/>
    <w:rsid w:val="0644889F"/>
    <w:rsid w:val="156588B0"/>
    <w:rsid w:val="190A2030"/>
    <w:rsid w:val="1986F86B"/>
    <w:rsid w:val="1A38952C"/>
    <w:rsid w:val="24DF6EA0"/>
    <w:rsid w:val="25938135"/>
    <w:rsid w:val="28BB3AC2"/>
    <w:rsid w:val="2B5C79E8"/>
    <w:rsid w:val="5A8C35CE"/>
    <w:rsid w:val="5AA5A15D"/>
    <w:rsid w:val="5B16249C"/>
    <w:rsid w:val="5ECEC8E9"/>
    <w:rsid w:val="649549F6"/>
    <w:rsid w:val="7024690D"/>
    <w:rsid w:val="75ADC542"/>
    <w:rsid w:val="7744DB00"/>
    <w:rsid w:val="774995A3"/>
    <w:rsid w:val="7BB95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DA74F"/>
  <w15:chartTrackingRefBased/>
  <w15:docId w15:val="{DE1C1664-99A0-4E07-9D1D-59763F32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E9F"/>
    <w:pPr>
      <w:spacing w:after="240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0E9F"/>
    <w:pPr>
      <w:spacing w:after="0" w:line="240" w:lineRule="auto"/>
    </w:pPr>
    <w:rPr>
      <w:lang w:val="en-C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220E9F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51e4f39259df83f22418d26fbe400ff4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d426f0601193e4f0eec1873859cefe97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5B452B-96B2-4112-9D8F-ACD970DE93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117722-92D4-41A1-A758-9FBF38D578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0924C-CAED-4684-B433-54142F2AD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9</Words>
  <Characters>1037</Characters>
  <Application>Microsoft Office Word</Application>
  <DocSecurity>0</DocSecurity>
  <Lines>57</Lines>
  <Paragraphs>28</Paragraphs>
  <ScaleCrop>false</ScaleCrop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g, Michelle</dc:creator>
  <cp:keywords/>
  <dc:description/>
  <cp:lastModifiedBy>Zeng, Michelle</cp:lastModifiedBy>
  <cp:revision>64</cp:revision>
  <dcterms:created xsi:type="dcterms:W3CDTF">2021-10-18T16:11:00Z</dcterms:created>
  <dcterms:modified xsi:type="dcterms:W3CDTF">2023-06-2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  <property fmtid="{D5CDD505-2E9C-101B-9397-08002B2CF9AE}" pid="3" name="GrammarlyDocumentId">
    <vt:lpwstr>ec4760022e2ba310edc561f9e80f70549e6b9db42bf4134839c3d9c96b2ec05b</vt:lpwstr>
  </property>
</Properties>
</file>